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DCBE" w14:textId="1EC3A4FB" w:rsidR="00605BF2" w:rsidRPr="00AC5A5C" w:rsidRDefault="0040148D" w:rsidP="009438C5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 </w:t>
      </w:r>
      <w:r w:rsidRPr="00AC5A5C">
        <w:rPr>
          <w:rFonts w:asciiTheme="majorHAnsi" w:hAnsiTheme="majorHAnsi" w:cstheme="majorHAnsi"/>
          <w:sz w:val="18"/>
          <w:szCs w:val="18"/>
        </w:rPr>
        <w:t>Z</w:t>
      </w:r>
      <w:r w:rsidR="00605BF2" w:rsidRPr="00AC5A5C">
        <w:rPr>
          <w:rFonts w:asciiTheme="majorHAnsi" w:hAnsiTheme="majorHAnsi" w:cstheme="majorHAnsi"/>
          <w:sz w:val="18"/>
          <w:szCs w:val="18"/>
        </w:rPr>
        <w:t xml:space="preserve">ałącznik </w:t>
      </w:r>
      <w:r w:rsidRPr="00AC5A5C">
        <w:rPr>
          <w:rFonts w:asciiTheme="majorHAnsi" w:hAnsiTheme="majorHAnsi" w:cstheme="majorHAnsi"/>
          <w:sz w:val="18"/>
          <w:szCs w:val="18"/>
        </w:rPr>
        <w:t>1</w:t>
      </w:r>
    </w:p>
    <w:p w14:paraId="60CA5F9B" w14:textId="77777777" w:rsidR="00605BF2" w:rsidRPr="00AC5A5C" w:rsidRDefault="00605BF2" w:rsidP="00280912">
      <w:pPr>
        <w:widowControl w:val="0"/>
        <w:spacing w:after="0" w:line="360" w:lineRule="auto"/>
        <w:jc w:val="right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08A90687" w14:textId="77777777" w:rsidR="00674B34" w:rsidRPr="00AC5A5C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AC5A5C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576C3060" w14:textId="4CD0D7F2" w:rsidR="00674B34" w:rsidRPr="00AC5A5C" w:rsidRDefault="00674B34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AC5A5C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AC5A5C">
        <w:rPr>
          <w:rFonts w:asciiTheme="majorHAnsi" w:hAnsiTheme="majorHAnsi" w:cstheme="majorHAnsi"/>
          <w:strike/>
          <w:sz w:val="20"/>
          <w:szCs w:val="20"/>
        </w:rPr>
        <w:t>dostawy</w:t>
      </w:r>
      <w:r w:rsidR="00B9031A" w:rsidRPr="00AC5A5C">
        <w:rPr>
          <w:rFonts w:asciiTheme="majorHAnsi" w:hAnsiTheme="majorHAnsi" w:cstheme="majorHAnsi"/>
          <w:sz w:val="20"/>
          <w:szCs w:val="20"/>
        </w:rPr>
        <w:t>/</w:t>
      </w:r>
      <w:r w:rsidRPr="00AC5A5C">
        <w:rPr>
          <w:rFonts w:asciiTheme="majorHAnsi" w:hAnsiTheme="majorHAnsi" w:cstheme="majorHAnsi"/>
          <w:sz w:val="20"/>
          <w:szCs w:val="20"/>
        </w:rPr>
        <w:t>usługi</w:t>
      </w:r>
      <w:r w:rsidR="00B9031A" w:rsidRPr="00AC5A5C">
        <w:rPr>
          <w:rFonts w:asciiTheme="majorHAnsi" w:hAnsiTheme="majorHAnsi" w:cstheme="majorHAnsi"/>
          <w:sz w:val="20"/>
          <w:szCs w:val="20"/>
        </w:rPr>
        <w:t>/</w:t>
      </w:r>
      <w:r w:rsidR="00B9031A" w:rsidRPr="00AC5A5C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 w:rsidRPr="00AC5A5C">
        <w:rPr>
          <w:rFonts w:asciiTheme="majorHAnsi" w:hAnsiTheme="majorHAnsi" w:cstheme="majorHAnsi"/>
          <w:sz w:val="20"/>
          <w:szCs w:val="20"/>
        </w:rPr>
        <w:t xml:space="preserve"> </w:t>
      </w:r>
      <w:r w:rsidRPr="00AC5A5C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6E94E261" w14:textId="77777777" w:rsidR="00BF591F" w:rsidRPr="00AC5A5C" w:rsidRDefault="00BF591F" w:rsidP="00BF591F">
      <w:pPr>
        <w:spacing w:after="0" w:line="240" w:lineRule="auto"/>
        <w:jc w:val="center"/>
        <w:rPr>
          <w:rFonts w:ascii="Calibri Light" w:hAnsi="Calibri Light" w:cs="Calibri Light"/>
          <w:b/>
        </w:rPr>
      </w:pPr>
      <w:bookmarkStart w:id="1" w:name="_Hlk83638877"/>
      <w:r w:rsidRPr="00AC5A5C">
        <w:rPr>
          <w:rFonts w:ascii="Calibri Light" w:hAnsi="Calibri Light" w:cs="Calibri Light"/>
          <w:b/>
        </w:rPr>
        <w:t xml:space="preserve">Bieżące naprawy i okresowe przeglądy urządzeń chłodniczych, klimatyzacji i wentylacji  </w:t>
      </w:r>
    </w:p>
    <w:p w14:paraId="16B15F1C" w14:textId="1CB90289" w:rsidR="00280912" w:rsidRPr="004D1038" w:rsidRDefault="00BF591F" w:rsidP="004D1038">
      <w:pPr>
        <w:spacing w:after="0" w:line="240" w:lineRule="auto"/>
        <w:jc w:val="center"/>
        <w:rPr>
          <w:rFonts w:ascii="Calibri Light" w:hAnsi="Calibri Light" w:cs="Calibri Light"/>
          <w:b/>
        </w:rPr>
      </w:pPr>
      <w:r w:rsidRPr="00AC5A5C">
        <w:rPr>
          <w:rFonts w:ascii="Calibri Light" w:hAnsi="Calibri Light" w:cs="Calibri Light"/>
          <w:b/>
        </w:rPr>
        <w:t>w obiektach Muzeum Górnictwa Węglowego w Zabrzu</w:t>
      </w:r>
      <w:bookmarkEnd w:id="1"/>
      <w:r w:rsidRPr="00AC5A5C">
        <w:rPr>
          <w:rFonts w:ascii="Calibri Light" w:hAnsi="Calibri Light" w:cs="Calibri Light"/>
          <w:b/>
        </w:rPr>
        <w:t xml:space="preserve"> w 202</w:t>
      </w:r>
      <w:r w:rsidR="004D1038">
        <w:rPr>
          <w:rFonts w:ascii="Calibri Light" w:hAnsi="Calibri Light" w:cs="Calibri Light"/>
          <w:b/>
        </w:rPr>
        <w:t>4</w:t>
      </w:r>
      <w:r w:rsidRPr="00AC5A5C">
        <w:rPr>
          <w:rFonts w:ascii="Calibri Light" w:hAnsi="Calibri Light" w:cs="Calibri Light"/>
          <w:b/>
        </w:rPr>
        <w:t>r.</w:t>
      </w:r>
    </w:p>
    <w:p w14:paraId="5C0CBA09" w14:textId="4AAD991E" w:rsidR="0040148D" w:rsidRPr="00AC5A5C" w:rsidRDefault="0040148D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00D7EA5F" w14:textId="77777777" w:rsidR="00AF3129" w:rsidRPr="00AC5A5C" w:rsidRDefault="00AF3129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6C88A9B7" w14:textId="3D2721AC" w:rsidR="00674B34" w:rsidRPr="00AC5A5C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AC5A5C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  <w:b/>
        </w:rPr>
        <w:t>Muzeum Górnictwa Węglowego w Zabrzu</w:t>
      </w:r>
      <w:r w:rsidRPr="00AC5A5C">
        <w:rPr>
          <w:rFonts w:asciiTheme="majorHAnsi" w:hAnsiTheme="majorHAnsi" w:cstheme="majorHAnsi"/>
        </w:rPr>
        <w:t>, ul. Georgiusa Agricoli</w:t>
      </w:r>
      <w:r w:rsidR="00E34321" w:rsidRPr="00AC5A5C">
        <w:rPr>
          <w:rFonts w:asciiTheme="majorHAnsi" w:hAnsiTheme="majorHAnsi" w:cstheme="majorHAnsi"/>
        </w:rPr>
        <w:t xml:space="preserve"> 2</w:t>
      </w:r>
      <w:r w:rsidRPr="00AC5A5C">
        <w:rPr>
          <w:rFonts w:asciiTheme="majorHAnsi" w:hAnsiTheme="majorHAnsi" w:cstheme="majorHAnsi"/>
        </w:rPr>
        <w:t xml:space="preserve"> , 41-800 Zabrze </w:t>
      </w:r>
    </w:p>
    <w:p w14:paraId="26B5CACF" w14:textId="2F62D82C" w:rsidR="00674B34" w:rsidRPr="00AC5A5C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      </w:t>
      </w:r>
      <w:r w:rsidR="00674B34" w:rsidRPr="00AC5A5C">
        <w:rPr>
          <w:rFonts w:asciiTheme="majorHAnsi" w:hAnsiTheme="majorHAnsi" w:cstheme="majorHAnsi"/>
        </w:rPr>
        <w:t xml:space="preserve">e – mail: </w:t>
      </w:r>
      <w:hyperlink r:id="rId8" w:history="1">
        <w:r w:rsidRPr="00AC5A5C">
          <w:rPr>
            <w:rStyle w:val="Hipercze"/>
            <w:rFonts w:asciiTheme="majorHAnsi" w:hAnsiTheme="majorHAnsi" w:cstheme="majorHAnsi"/>
          </w:rPr>
          <w:t>oferty@muzeumgornictwa.pl</w:t>
        </w:r>
      </w:hyperlink>
      <w:r w:rsidRPr="00AC5A5C">
        <w:rPr>
          <w:rFonts w:asciiTheme="majorHAnsi" w:hAnsiTheme="majorHAnsi" w:cstheme="majorHAnsi"/>
        </w:rPr>
        <w:t xml:space="preserve"> </w:t>
      </w:r>
    </w:p>
    <w:p w14:paraId="510290ED" w14:textId="0129AE60" w:rsidR="00280912" w:rsidRPr="00AC5A5C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D</w:t>
      </w:r>
      <w:r w:rsidR="00280912" w:rsidRPr="00AC5A5C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C5A5C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C5A5C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C5A5C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C5A5C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C5A5C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C5A5C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C5A5C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C5A5C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C5A5C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C5A5C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C5A5C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C5A5C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C5A5C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034BB8F1" w14:textId="515E3152" w:rsidR="00674B34" w:rsidRPr="00AC5A5C" w:rsidRDefault="00674B34" w:rsidP="0040148D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Oferuję wykonanie przedmiotu zamówienia za:</w:t>
      </w:r>
    </w:p>
    <w:p w14:paraId="5857B817" w14:textId="117BDAE9" w:rsidR="006D1C46" w:rsidRPr="00AC5A5C" w:rsidRDefault="00D77970" w:rsidP="006D1C46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ind w:left="714" w:hanging="357"/>
        <w:contextualSpacing w:val="0"/>
        <w:jc w:val="both"/>
        <w:rPr>
          <w:rFonts w:asciiTheme="majorHAnsi" w:hAnsiTheme="majorHAnsi" w:cstheme="majorHAnsi"/>
        </w:rPr>
      </w:pPr>
      <w:bookmarkStart w:id="2" w:name="_Hlk87440763"/>
      <w:bookmarkStart w:id="3" w:name="_Hlk85798246"/>
      <w:r w:rsidRPr="00AC5A5C">
        <w:rPr>
          <w:rFonts w:asciiTheme="majorHAnsi" w:hAnsiTheme="majorHAnsi" w:cstheme="majorHAnsi"/>
          <w:b/>
        </w:rPr>
        <w:t xml:space="preserve">Wynagrodzenie za wykonanie przedmiotu Umowy w zakresie </w:t>
      </w:r>
      <w:r w:rsidR="003D39F2" w:rsidRPr="00AC5A5C">
        <w:rPr>
          <w:rFonts w:asciiTheme="majorHAnsi" w:hAnsiTheme="majorHAnsi" w:cstheme="majorHAnsi"/>
          <w:b/>
        </w:rPr>
        <w:t>zad. nr</w:t>
      </w:r>
      <w:r w:rsidR="007B4062" w:rsidRPr="00AC5A5C">
        <w:rPr>
          <w:rFonts w:asciiTheme="majorHAnsi" w:hAnsiTheme="majorHAnsi" w:cstheme="majorHAnsi"/>
          <w:b/>
        </w:rPr>
        <w:t xml:space="preserve"> 1</w:t>
      </w:r>
      <w:r w:rsidR="007B4062" w:rsidRPr="00AC5A5C">
        <w:rPr>
          <w:rFonts w:asciiTheme="majorHAnsi" w:hAnsiTheme="majorHAnsi" w:cstheme="majorHAnsi"/>
        </w:rPr>
        <w:t xml:space="preserve"> - </w:t>
      </w:r>
      <w:r w:rsidR="006D1C46" w:rsidRPr="00AC5A5C">
        <w:rPr>
          <w:rFonts w:ascii="Calibri Light" w:eastAsia="Times New Roman" w:hAnsi="Calibri Light" w:cs="Calibri Light"/>
          <w:bCs/>
        </w:rPr>
        <w:t>P</w:t>
      </w:r>
      <w:r w:rsidR="007B4062" w:rsidRPr="00AC5A5C">
        <w:rPr>
          <w:rFonts w:ascii="Calibri Light" w:eastAsia="Times New Roman" w:hAnsi="Calibri Light" w:cs="Calibri Light"/>
          <w:bCs/>
        </w:rPr>
        <w:t xml:space="preserve">rzegląd </w:t>
      </w:r>
      <w:r w:rsidR="007B4062" w:rsidRPr="00AC5A5C">
        <w:rPr>
          <w:rFonts w:ascii="Calibri Light" w:hAnsi="Calibri Light" w:cs="Calibri Light"/>
        </w:rPr>
        <w:t>urządzeń klimatyzacji</w:t>
      </w:r>
      <w:r w:rsidR="006D1C46" w:rsidRPr="00AC5A5C">
        <w:rPr>
          <w:rFonts w:ascii="Calibri Light" w:hAnsi="Calibri Light" w:cs="Calibri Light"/>
        </w:rPr>
        <w:t xml:space="preserve"> </w:t>
      </w:r>
      <w:r w:rsidR="007B4062" w:rsidRPr="00AC5A5C">
        <w:rPr>
          <w:rFonts w:ascii="Calibri Light" w:hAnsi="Calibri Light" w:cs="Calibri Light"/>
        </w:rPr>
        <w:t xml:space="preserve"> i wentylacji – ogólne</w:t>
      </w:r>
      <w:r w:rsidR="006D1C46" w:rsidRPr="00AC5A5C">
        <w:rPr>
          <w:rFonts w:asciiTheme="majorHAnsi" w:hAnsiTheme="majorHAnsi" w:cstheme="majorHAnsi"/>
        </w:rPr>
        <w:t xml:space="preserve"> – w tym:</w:t>
      </w:r>
    </w:p>
    <w:p w14:paraId="0793665D" w14:textId="43885985" w:rsidR="00D77970" w:rsidRPr="00AC5A5C" w:rsidRDefault="00670D48" w:rsidP="00670D48">
      <w:pPr>
        <w:widowControl w:val="0"/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ind w:left="360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a)   </w:t>
      </w:r>
      <w:r w:rsidR="006D1C46" w:rsidRPr="00AC5A5C">
        <w:rPr>
          <w:rFonts w:asciiTheme="majorHAnsi" w:hAnsiTheme="majorHAnsi" w:cstheme="majorHAnsi"/>
          <w:b/>
        </w:rPr>
        <w:t>Przeglądy urządzeń klimatyzacji</w:t>
      </w:r>
      <w:r w:rsidR="00BC72A1" w:rsidRPr="00AC5A5C">
        <w:rPr>
          <w:rFonts w:asciiTheme="majorHAnsi" w:hAnsiTheme="majorHAnsi" w:cstheme="majorHAnsi"/>
          <w:b/>
        </w:rPr>
        <w:t xml:space="preserve">, suma pozycji </w:t>
      </w:r>
      <w:r w:rsidR="002A7AA2" w:rsidRPr="00AC5A5C">
        <w:rPr>
          <w:rFonts w:asciiTheme="majorHAnsi" w:hAnsiTheme="majorHAnsi" w:cstheme="majorHAnsi"/>
          <w:b/>
        </w:rPr>
        <w:t xml:space="preserve">nr </w:t>
      </w:r>
      <w:r w:rsidR="00BC72A1" w:rsidRPr="00AC5A5C">
        <w:rPr>
          <w:rFonts w:asciiTheme="majorHAnsi" w:hAnsiTheme="majorHAnsi" w:cstheme="majorHAnsi"/>
          <w:b/>
        </w:rPr>
        <w:t>1-</w:t>
      </w:r>
      <w:r w:rsidR="00641F03" w:rsidRPr="00AC5A5C">
        <w:rPr>
          <w:rFonts w:asciiTheme="majorHAnsi" w:hAnsiTheme="majorHAnsi" w:cstheme="majorHAnsi"/>
          <w:b/>
        </w:rPr>
        <w:t>9</w:t>
      </w:r>
      <w:r w:rsidR="00BC72A1" w:rsidRPr="00AC5A5C">
        <w:rPr>
          <w:rFonts w:asciiTheme="majorHAnsi" w:hAnsiTheme="majorHAnsi" w:cstheme="majorHAnsi"/>
          <w:b/>
        </w:rPr>
        <w:t xml:space="preserve"> </w:t>
      </w:r>
      <w:r w:rsidR="006D1C46" w:rsidRPr="00AC5A5C">
        <w:rPr>
          <w:rFonts w:asciiTheme="majorHAnsi" w:hAnsiTheme="majorHAnsi" w:cstheme="majorHAnsi"/>
          <w:b/>
        </w:rPr>
        <w:t>:</w:t>
      </w:r>
    </w:p>
    <w:p w14:paraId="3CCAA14D" w14:textId="77777777" w:rsidR="00D77970" w:rsidRPr="00AC5A5C" w:rsidRDefault="00D77970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netto …………………. PLN</w:t>
      </w:r>
      <w:r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</w:rPr>
        <w:t>(słownie: ……….………….….……...…………..)</w:t>
      </w:r>
    </w:p>
    <w:p w14:paraId="449AE48F" w14:textId="6DED41AB" w:rsidR="00D77970" w:rsidRPr="00AC5A5C" w:rsidRDefault="00D77970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41FD298B" w14:textId="098D2220" w:rsidR="00E42E3A" w:rsidRPr="00AC5A5C" w:rsidRDefault="00E42E3A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tawka podatku VAT ………%</w:t>
      </w:r>
    </w:p>
    <w:p w14:paraId="053F16C6" w14:textId="2D8D6D03" w:rsidR="00D77970" w:rsidRPr="00AC5A5C" w:rsidRDefault="00D77970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1054B9C6" w14:textId="6DA44C89" w:rsidR="006D1C46" w:rsidRPr="00AC5A5C" w:rsidRDefault="00670D48" w:rsidP="00670D48">
      <w:pPr>
        <w:pStyle w:val="Tekstpodstawowy"/>
        <w:spacing w:after="0" w:line="240" w:lineRule="auto"/>
        <w:rPr>
          <w:rFonts w:asciiTheme="majorHAnsi" w:hAnsiTheme="majorHAnsi" w:cstheme="majorHAnsi"/>
          <w:b/>
        </w:rPr>
      </w:pPr>
      <w:r w:rsidRPr="00AC5A5C">
        <w:rPr>
          <w:rFonts w:asciiTheme="majorHAnsi" w:hAnsiTheme="majorHAnsi" w:cstheme="majorHAnsi"/>
        </w:rPr>
        <w:t xml:space="preserve">        b)</w:t>
      </w:r>
      <w:r w:rsidRPr="00AC5A5C">
        <w:rPr>
          <w:rFonts w:asciiTheme="majorHAnsi" w:hAnsiTheme="majorHAnsi" w:cstheme="majorHAnsi"/>
          <w:b/>
        </w:rPr>
        <w:t xml:space="preserve">  </w:t>
      </w:r>
      <w:r w:rsidR="006D1C46" w:rsidRPr="00AC5A5C">
        <w:rPr>
          <w:rFonts w:asciiTheme="majorHAnsi" w:hAnsiTheme="majorHAnsi" w:cstheme="majorHAnsi"/>
          <w:b/>
        </w:rPr>
        <w:t>Przeglądy urządzeń wentylacji</w:t>
      </w:r>
      <w:r w:rsidR="00BC72A1" w:rsidRPr="00AC5A5C">
        <w:rPr>
          <w:rFonts w:asciiTheme="majorHAnsi" w:hAnsiTheme="majorHAnsi" w:cstheme="majorHAnsi"/>
          <w:b/>
        </w:rPr>
        <w:t xml:space="preserve">, suma poz. </w:t>
      </w:r>
      <w:r w:rsidR="002A7AA2" w:rsidRPr="00AC5A5C">
        <w:rPr>
          <w:rFonts w:asciiTheme="majorHAnsi" w:hAnsiTheme="majorHAnsi" w:cstheme="majorHAnsi"/>
          <w:b/>
        </w:rPr>
        <w:t xml:space="preserve">nr </w:t>
      </w:r>
      <w:r w:rsidR="00AC5A5C" w:rsidRPr="00AC5A5C">
        <w:rPr>
          <w:rFonts w:asciiTheme="majorHAnsi" w:hAnsiTheme="majorHAnsi" w:cstheme="majorHAnsi"/>
          <w:b/>
        </w:rPr>
        <w:t>10</w:t>
      </w:r>
      <w:r w:rsidR="005756AE" w:rsidRPr="00AC5A5C">
        <w:rPr>
          <w:rFonts w:asciiTheme="majorHAnsi" w:hAnsiTheme="majorHAnsi" w:cstheme="majorHAnsi"/>
          <w:b/>
        </w:rPr>
        <w:t>-1</w:t>
      </w:r>
      <w:r w:rsidR="00AC5A5C" w:rsidRPr="00AC5A5C">
        <w:rPr>
          <w:rFonts w:asciiTheme="majorHAnsi" w:hAnsiTheme="majorHAnsi" w:cstheme="majorHAnsi"/>
          <w:b/>
        </w:rPr>
        <w:t>6</w:t>
      </w:r>
      <w:r w:rsidR="006D1C46" w:rsidRPr="00AC5A5C">
        <w:rPr>
          <w:rFonts w:asciiTheme="majorHAnsi" w:hAnsiTheme="majorHAnsi" w:cstheme="majorHAnsi"/>
          <w:b/>
        </w:rPr>
        <w:t>:</w:t>
      </w:r>
    </w:p>
    <w:p w14:paraId="2EB3543E" w14:textId="77777777" w:rsidR="006D1C46" w:rsidRPr="00AC5A5C" w:rsidRDefault="006D1C46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netto …………………. PLN</w:t>
      </w:r>
      <w:r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</w:rPr>
        <w:t>(słownie: ……….………….….……...…………..)</w:t>
      </w:r>
    </w:p>
    <w:p w14:paraId="30B38D64" w14:textId="77777777" w:rsidR="006D1C46" w:rsidRPr="00AC5A5C" w:rsidRDefault="006D1C46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7343F803" w14:textId="77777777" w:rsidR="006D1C46" w:rsidRPr="00AC5A5C" w:rsidRDefault="006D1C46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tawka podatku VAT ………%</w:t>
      </w:r>
    </w:p>
    <w:p w14:paraId="0A6CF08B" w14:textId="1597B3EF" w:rsidR="006D1C46" w:rsidRPr="00AC5A5C" w:rsidRDefault="006D1C46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622406F9" w14:textId="77777777" w:rsidR="005756AE" w:rsidRPr="00AC5A5C" w:rsidRDefault="005756AE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  <w:b/>
        </w:rPr>
      </w:pPr>
    </w:p>
    <w:p w14:paraId="4872626C" w14:textId="03763ED4" w:rsidR="005756AE" w:rsidRPr="00AC5A5C" w:rsidRDefault="00670D48" w:rsidP="00670D48">
      <w:pPr>
        <w:pStyle w:val="Tekstpodstawowy"/>
        <w:spacing w:after="0" w:line="240" w:lineRule="auto"/>
        <w:ind w:left="426"/>
        <w:rPr>
          <w:rFonts w:asciiTheme="majorHAnsi" w:hAnsiTheme="majorHAnsi" w:cstheme="majorHAnsi"/>
          <w:b/>
        </w:rPr>
      </w:pPr>
      <w:r w:rsidRPr="00AC5A5C">
        <w:rPr>
          <w:rFonts w:asciiTheme="majorHAnsi" w:hAnsiTheme="majorHAnsi" w:cstheme="majorHAnsi"/>
        </w:rPr>
        <w:t>c)</w:t>
      </w:r>
      <w:r w:rsidRPr="00AC5A5C">
        <w:rPr>
          <w:rFonts w:asciiTheme="majorHAnsi" w:hAnsiTheme="majorHAnsi" w:cstheme="majorHAnsi"/>
          <w:b/>
        </w:rPr>
        <w:t xml:space="preserve">  Razem cena</w:t>
      </w:r>
      <w:r w:rsidR="005756AE" w:rsidRPr="00AC5A5C">
        <w:rPr>
          <w:rFonts w:asciiTheme="majorHAnsi" w:hAnsiTheme="majorHAnsi" w:cstheme="majorHAnsi"/>
          <w:b/>
        </w:rPr>
        <w:t xml:space="preserve"> netto za wykonanie prz</w:t>
      </w:r>
      <w:r w:rsidR="003D39F2" w:rsidRPr="00AC5A5C">
        <w:rPr>
          <w:rFonts w:asciiTheme="majorHAnsi" w:hAnsiTheme="majorHAnsi" w:cstheme="majorHAnsi"/>
          <w:b/>
        </w:rPr>
        <w:t>edmiotu umowy w zakresie zad. nr</w:t>
      </w:r>
      <w:r w:rsidR="005756AE" w:rsidRPr="00AC5A5C">
        <w:rPr>
          <w:rFonts w:asciiTheme="majorHAnsi" w:hAnsiTheme="majorHAnsi" w:cstheme="majorHAnsi"/>
          <w:b/>
        </w:rPr>
        <w:t xml:space="preserve"> 1 –</w:t>
      </w:r>
      <w:r w:rsidR="003D39F2" w:rsidRPr="00AC5A5C">
        <w:rPr>
          <w:rFonts w:asciiTheme="majorHAnsi" w:hAnsiTheme="majorHAnsi" w:cstheme="majorHAnsi"/>
          <w:b/>
        </w:rPr>
        <w:t xml:space="preserve"> P</w:t>
      </w:r>
      <w:r w:rsidR="005756AE" w:rsidRPr="00AC5A5C">
        <w:rPr>
          <w:rFonts w:asciiTheme="majorHAnsi" w:hAnsiTheme="majorHAnsi" w:cstheme="majorHAnsi"/>
          <w:b/>
        </w:rPr>
        <w:t xml:space="preserve">rzegląd   </w:t>
      </w:r>
    </w:p>
    <w:p w14:paraId="432A7696" w14:textId="535F1924" w:rsidR="005756AE" w:rsidRPr="00AC5A5C" w:rsidRDefault="005756AE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  <w:b/>
        </w:rPr>
        <w:t xml:space="preserve">urządzeń klimatyzacji i wentylacji – ogólne – </w:t>
      </w:r>
      <w:r w:rsidR="002A7AA2" w:rsidRPr="00AC5A5C">
        <w:rPr>
          <w:rFonts w:asciiTheme="majorHAnsi" w:hAnsiTheme="majorHAnsi" w:cstheme="majorHAnsi"/>
          <w:b/>
        </w:rPr>
        <w:t xml:space="preserve"> poz. nr 1-1</w:t>
      </w:r>
      <w:r w:rsidR="00641F03" w:rsidRPr="00AC5A5C">
        <w:rPr>
          <w:rFonts w:asciiTheme="majorHAnsi" w:hAnsiTheme="majorHAnsi" w:cstheme="majorHAnsi"/>
          <w:b/>
        </w:rPr>
        <w:t>6</w:t>
      </w:r>
      <w:r w:rsidR="002A7AA2"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  <w:b/>
        </w:rPr>
        <w:t xml:space="preserve">wynosi: </w:t>
      </w:r>
    </w:p>
    <w:p w14:paraId="01695C79" w14:textId="77777777" w:rsidR="005756AE" w:rsidRPr="00AC5A5C" w:rsidRDefault="005756AE" w:rsidP="005756AE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netto …………………. PLN</w:t>
      </w:r>
      <w:r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</w:rPr>
        <w:t>(słownie: ……….………….….……...…………..)</w:t>
      </w:r>
    </w:p>
    <w:p w14:paraId="420D2C4E" w14:textId="77777777" w:rsidR="005756AE" w:rsidRPr="00AC5A5C" w:rsidRDefault="005756AE" w:rsidP="005756AE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0E697578" w14:textId="77777777" w:rsidR="005756AE" w:rsidRPr="00AC5A5C" w:rsidRDefault="005756AE" w:rsidP="005756AE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tawka podatku VAT ………%</w:t>
      </w:r>
    </w:p>
    <w:p w14:paraId="7ECC4652" w14:textId="77777777" w:rsidR="005756AE" w:rsidRPr="00AC5A5C" w:rsidRDefault="005756AE" w:rsidP="005756AE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6F4D3EA6" w14:textId="77777777" w:rsidR="005756AE" w:rsidRPr="00AC5A5C" w:rsidRDefault="005756AE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  <w:highlight w:val="yellow"/>
        </w:rPr>
      </w:pPr>
    </w:p>
    <w:p w14:paraId="259BC70F" w14:textId="77777777" w:rsidR="00526103" w:rsidRPr="00AC5A5C" w:rsidRDefault="00526103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</w:p>
    <w:p w14:paraId="69AC466C" w14:textId="0B10BE49" w:rsidR="007B4062" w:rsidRPr="00AC5A5C" w:rsidRDefault="007B4062" w:rsidP="003D39F2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contextualSpacing w:val="0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  <w:b/>
        </w:rPr>
        <w:t xml:space="preserve">Wysokość roboczogodziny za usługę naprawy urządzeń wentylacji, klimatyzacji i chłodniczych – </w:t>
      </w:r>
      <w:r w:rsidR="003D39F2" w:rsidRPr="00AC5A5C">
        <w:rPr>
          <w:rFonts w:asciiTheme="majorHAnsi" w:hAnsiTheme="majorHAnsi" w:cstheme="majorHAnsi"/>
        </w:rPr>
        <w:t xml:space="preserve"> w zakresie zad. nr 1</w:t>
      </w:r>
      <w:r w:rsidR="003D39F2" w:rsidRPr="00AC5A5C">
        <w:rPr>
          <w:rFonts w:ascii="Calibri Light" w:eastAsia="Times New Roman" w:hAnsi="Calibri Light" w:cs="Calibri Light"/>
          <w:bCs/>
        </w:rPr>
        <w:t xml:space="preserve"> Przegląd </w:t>
      </w:r>
      <w:r w:rsidR="003D39F2" w:rsidRPr="00AC5A5C">
        <w:rPr>
          <w:rFonts w:ascii="Calibri Light" w:hAnsi="Calibri Light" w:cs="Calibri Light"/>
        </w:rPr>
        <w:t>urządzeń klimatyzacji  i wentylacji – ogólne</w:t>
      </w:r>
      <w:r w:rsidR="003D39F2" w:rsidRPr="00AC5A5C">
        <w:rPr>
          <w:rFonts w:asciiTheme="majorHAnsi" w:hAnsiTheme="majorHAnsi" w:cstheme="majorHAnsi"/>
        </w:rPr>
        <w:t xml:space="preserve"> – wynosi:</w:t>
      </w:r>
    </w:p>
    <w:p w14:paraId="11169A25" w14:textId="77777777" w:rsidR="007B4062" w:rsidRPr="00AC5A5C" w:rsidRDefault="007B4062" w:rsidP="00526103">
      <w:pPr>
        <w:tabs>
          <w:tab w:val="left" w:pos="426"/>
        </w:tabs>
        <w:spacing w:after="0" w:line="240" w:lineRule="auto"/>
        <w:ind w:left="425" w:firstLine="284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Netto: .................................. PLN (słownie: ....................................................................... PLN)</w:t>
      </w:r>
    </w:p>
    <w:p w14:paraId="2B24290D" w14:textId="77777777" w:rsidR="007B4062" w:rsidRPr="00AC5A5C" w:rsidRDefault="007B4062" w:rsidP="00526103">
      <w:pPr>
        <w:tabs>
          <w:tab w:val="left" w:pos="426"/>
        </w:tabs>
        <w:spacing w:after="0" w:line="240" w:lineRule="auto"/>
        <w:ind w:left="425" w:firstLine="284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stawka podatku ……… % </w:t>
      </w:r>
    </w:p>
    <w:p w14:paraId="2547A6A0" w14:textId="631ECB2C" w:rsidR="007B4062" w:rsidRPr="00AC5A5C" w:rsidRDefault="007B4062" w:rsidP="00526103">
      <w:pPr>
        <w:tabs>
          <w:tab w:val="left" w:pos="426"/>
        </w:tabs>
        <w:spacing w:after="0" w:line="240" w:lineRule="auto"/>
        <w:ind w:left="425" w:firstLine="284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Brutto: ................................. PLN (słownie: ........................................................................ PLN)</w:t>
      </w:r>
    </w:p>
    <w:p w14:paraId="30D5E485" w14:textId="77777777" w:rsidR="007B4062" w:rsidRPr="00AC5A5C" w:rsidRDefault="007B4062" w:rsidP="00641F03">
      <w:pPr>
        <w:tabs>
          <w:tab w:val="left" w:pos="709"/>
        </w:tabs>
        <w:spacing w:after="0" w:line="240" w:lineRule="auto"/>
        <w:jc w:val="both"/>
        <w:rPr>
          <w:rFonts w:ascii="Calibri Light" w:hAnsi="Calibri Light" w:cs="Calibri Light"/>
        </w:rPr>
      </w:pPr>
    </w:p>
    <w:p w14:paraId="33DAA77F" w14:textId="329279BF" w:rsidR="007B4062" w:rsidRPr="00AC5A5C" w:rsidRDefault="007B4062" w:rsidP="00526103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contextualSpacing w:val="0"/>
        <w:jc w:val="both"/>
        <w:rPr>
          <w:rFonts w:asciiTheme="majorHAnsi" w:hAnsiTheme="majorHAnsi" w:cstheme="majorHAnsi"/>
          <w:b/>
        </w:rPr>
      </w:pPr>
      <w:r w:rsidRPr="00AC5A5C">
        <w:rPr>
          <w:rFonts w:asciiTheme="majorHAnsi" w:hAnsiTheme="majorHAnsi" w:cstheme="majorHAnsi"/>
          <w:b/>
        </w:rPr>
        <w:t xml:space="preserve">Wynagrodzenie za wykonanie przedmiotu Umowy w zakresie zad. </w:t>
      </w:r>
      <w:r w:rsidR="005058DA">
        <w:rPr>
          <w:rFonts w:asciiTheme="majorHAnsi" w:hAnsiTheme="majorHAnsi" w:cstheme="majorHAnsi"/>
          <w:b/>
        </w:rPr>
        <w:t>2</w:t>
      </w:r>
      <w:bookmarkStart w:id="4" w:name="_GoBack"/>
      <w:bookmarkEnd w:id="4"/>
      <w:r w:rsidRPr="00AC5A5C">
        <w:rPr>
          <w:rFonts w:asciiTheme="majorHAnsi" w:hAnsiTheme="majorHAnsi" w:cstheme="majorHAnsi"/>
          <w:b/>
        </w:rPr>
        <w:t xml:space="preserve"> - przeglądy</w:t>
      </w:r>
      <w:r w:rsidRPr="00AC5A5C">
        <w:rPr>
          <w:rFonts w:ascii="Calibri Light" w:hAnsi="Calibri Light" w:cs="Calibri Light"/>
          <w:b/>
        </w:rPr>
        <w:t xml:space="preserve"> urządzeń klimatyzacji – Wieża Ciśnień</w:t>
      </w:r>
      <w:r w:rsidRPr="00AC5A5C">
        <w:rPr>
          <w:rFonts w:asciiTheme="majorHAnsi" w:hAnsiTheme="majorHAnsi" w:cstheme="majorHAnsi"/>
          <w:b/>
        </w:rPr>
        <w:t>:</w:t>
      </w:r>
    </w:p>
    <w:p w14:paraId="66587333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netto …………………. PLN</w:t>
      </w:r>
      <w:r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</w:rPr>
        <w:t>(słownie: ……….………….….……...…………..)</w:t>
      </w:r>
    </w:p>
    <w:p w14:paraId="6A4850FA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735784C6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tawka podatku VAT ………%</w:t>
      </w:r>
    </w:p>
    <w:p w14:paraId="7F8D86BA" w14:textId="6430626A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23948DFC" w14:textId="77777777" w:rsidR="00526103" w:rsidRPr="00AC5A5C" w:rsidRDefault="00526103" w:rsidP="00526103">
      <w:pPr>
        <w:pStyle w:val="Akapitzlist"/>
        <w:widowControl w:val="0"/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ind w:left="714"/>
        <w:contextualSpacing w:val="0"/>
        <w:jc w:val="both"/>
        <w:rPr>
          <w:rFonts w:asciiTheme="majorHAnsi" w:hAnsiTheme="majorHAnsi" w:cstheme="majorHAnsi"/>
        </w:rPr>
      </w:pPr>
    </w:p>
    <w:p w14:paraId="737695DD" w14:textId="5E3E1812" w:rsidR="007B4062" w:rsidRPr="00AC5A5C" w:rsidRDefault="007B4062" w:rsidP="00526103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ind w:left="714" w:hanging="357"/>
        <w:contextualSpacing w:val="0"/>
        <w:jc w:val="both"/>
        <w:rPr>
          <w:rFonts w:asciiTheme="majorHAnsi" w:hAnsiTheme="majorHAnsi" w:cstheme="majorHAnsi"/>
          <w:b/>
        </w:rPr>
      </w:pPr>
      <w:r w:rsidRPr="00AC5A5C">
        <w:rPr>
          <w:rFonts w:asciiTheme="majorHAnsi" w:hAnsiTheme="majorHAnsi" w:cstheme="majorHAnsi"/>
          <w:b/>
        </w:rPr>
        <w:t>Wynagrodzenie za wykonanie przedmiotu Umowy w zakresie z</w:t>
      </w:r>
      <w:r w:rsidRPr="00AC5A5C">
        <w:rPr>
          <w:rFonts w:ascii="Calibri Light" w:eastAsia="Times New Roman" w:hAnsi="Calibri Light" w:cs="Calibri Light"/>
          <w:b/>
          <w:bCs/>
        </w:rPr>
        <w:t xml:space="preserve">ad. </w:t>
      </w:r>
      <w:r w:rsidR="004C0D6E">
        <w:rPr>
          <w:rFonts w:ascii="Calibri Light" w:eastAsia="Times New Roman" w:hAnsi="Calibri Light" w:cs="Calibri Light"/>
          <w:b/>
          <w:bCs/>
        </w:rPr>
        <w:t>3</w:t>
      </w:r>
      <w:r w:rsidRPr="00AC5A5C">
        <w:rPr>
          <w:rFonts w:ascii="Calibri Light" w:eastAsia="Times New Roman" w:hAnsi="Calibri Light" w:cs="Calibri Light"/>
          <w:b/>
          <w:bCs/>
        </w:rPr>
        <w:t xml:space="preserve"> – przegląd</w:t>
      </w:r>
      <w:r w:rsidR="00526103" w:rsidRPr="00AC5A5C">
        <w:rPr>
          <w:rFonts w:ascii="Calibri Light" w:eastAsia="Times New Roman" w:hAnsi="Calibri Light" w:cs="Calibri Light"/>
          <w:b/>
          <w:bCs/>
        </w:rPr>
        <w:t>y</w:t>
      </w:r>
      <w:r w:rsidRPr="00AC5A5C">
        <w:rPr>
          <w:rFonts w:ascii="Calibri Light" w:eastAsia="Times New Roman" w:hAnsi="Calibri Light" w:cs="Calibri Light"/>
          <w:b/>
          <w:bCs/>
        </w:rPr>
        <w:t xml:space="preserve"> </w:t>
      </w:r>
      <w:r w:rsidRPr="00AC5A5C">
        <w:rPr>
          <w:rFonts w:ascii="Calibri Light" w:hAnsi="Calibri Light" w:cs="Calibri Light"/>
          <w:b/>
        </w:rPr>
        <w:t>urządzeń wentylacji – Wieża Ciśnień</w:t>
      </w:r>
      <w:r w:rsidRPr="00AC5A5C">
        <w:rPr>
          <w:rFonts w:asciiTheme="majorHAnsi" w:hAnsiTheme="majorHAnsi" w:cstheme="majorHAnsi"/>
          <w:b/>
        </w:rPr>
        <w:t>:</w:t>
      </w:r>
    </w:p>
    <w:p w14:paraId="276028B6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netto …………………. PLN</w:t>
      </w:r>
      <w:r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</w:rPr>
        <w:t>(słownie: ……….………….….……...…………..)</w:t>
      </w:r>
    </w:p>
    <w:p w14:paraId="2F069779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2AEDD021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tawka podatku VAT ………%</w:t>
      </w:r>
    </w:p>
    <w:p w14:paraId="00564D4C" w14:textId="6683C8B4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68B782B8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</w:p>
    <w:p w14:paraId="09DFFEC8" w14:textId="7E3880F1" w:rsidR="007B4062" w:rsidRPr="00AC5A5C" w:rsidRDefault="007B4062" w:rsidP="00526103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ind w:left="714" w:hanging="357"/>
        <w:contextualSpacing w:val="0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  <w:b/>
        </w:rPr>
        <w:t xml:space="preserve">Wynagrodzenie za wykonanie przedmiotu Umowy w zakresie </w:t>
      </w:r>
      <w:r w:rsidRPr="00AC5A5C">
        <w:rPr>
          <w:rFonts w:ascii="Calibri Light" w:eastAsia="Times New Roman" w:hAnsi="Calibri Light" w:cs="Calibri Light"/>
          <w:b/>
          <w:bCs/>
        </w:rPr>
        <w:t xml:space="preserve">zad. </w:t>
      </w:r>
      <w:r w:rsidR="004C0D6E">
        <w:rPr>
          <w:rFonts w:ascii="Calibri Light" w:eastAsia="Times New Roman" w:hAnsi="Calibri Light" w:cs="Calibri Light"/>
          <w:b/>
          <w:bCs/>
        </w:rPr>
        <w:t>4</w:t>
      </w:r>
      <w:r w:rsidRPr="00AC5A5C">
        <w:rPr>
          <w:rFonts w:ascii="Calibri Light" w:eastAsia="Times New Roman" w:hAnsi="Calibri Light" w:cs="Calibri Light"/>
          <w:b/>
          <w:bCs/>
        </w:rPr>
        <w:t xml:space="preserve"> – przegląd</w:t>
      </w:r>
      <w:r w:rsidR="00526103" w:rsidRPr="00AC5A5C">
        <w:rPr>
          <w:rFonts w:ascii="Calibri Light" w:eastAsia="Times New Roman" w:hAnsi="Calibri Light" w:cs="Calibri Light"/>
          <w:b/>
          <w:bCs/>
        </w:rPr>
        <w:t xml:space="preserve">y </w:t>
      </w:r>
      <w:r w:rsidRPr="00AC5A5C">
        <w:rPr>
          <w:rFonts w:ascii="Calibri Light" w:hAnsi="Calibri Light" w:cs="Calibri Light"/>
          <w:b/>
        </w:rPr>
        <w:t>wentylatorów Harmann – Wieża Ciśnień</w:t>
      </w:r>
      <w:r w:rsidRPr="00AC5A5C">
        <w:rPr>
          <w:rFonts w:asciiTheme="majorHAnsi" w:hAnsiTheme="majorHAnsi" w:cstheme="majorHAnsi"/>
          <w:b/>
        </w:rPr>
        <w:t>:</w:t>
      </w:r>
    </w:p>
    <w:p w14:paraId="713DEB89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netto …………………. PLN</w:t>
      </w:r>
      <w:r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</w:rPr>
        <w:t>(słownie: ……….………….….……...…………..)</w:t>
      </w:r>
    </w:p>
    <w:p w14:paraId="6F81EDC7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668BE87F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tawka podatku VAT ………%</w:t>
      </w:r>
    </w:p>
    <w:p w14:paraId="20633E0F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bookmarkEnd w:id="2"/>
    <w:p w14:paraId="7D6B2BEB" w14:textId="4A501A71" w:rsidR="00E42E3A" w:rsidRPr="00AC5A5C" w:rsidRDefault="00E42E3A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</w:p>
    <w:bookmarkEnd w:id="3"/>
    <w:p w14:paraId="02017F94" w14:textId="0F37753D" w:rsidR="00280912" w:rsidRPr="00AC5A5C" w:rsidRDefault="00280912" w:rsidP="00D614A4">
      <w:pPr>
        <w:pStyle w:val="Tekstpodstawowy"/>
        <w:numPr>
          <w:ilvl w:val="1"/>
          <w:numId w:val="24"/>
        </w:numPr>
        <w:tabs>
          <w:tab w:val="clear" w:pos="360"/>
          <w:tab w:val="left" w:pos="709"/>
          <w:tab w:val="left" w:pos="1080"/>
        </w:tabs>
        <w:spacing w:after="0" w:line="240" w:lineRule="auto"/>
        <w:ind w:left="709" w:hanging="425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ybór oferty prowadzić będzie do powstania u Zamawiającego obowiązku podatkowego </w:t>
      </w:r>
      <w:r w:rsidRPr="00AC5A5C">
        <w:rPr>
          <w:rFonts w:asciiTheme="majorHAnsi" w:hAnsiTheme="majorHAnsi" w:cstheme="majorHAnsi"/>
        </w:rPr>
        <w:br/>
        <w:t>w zakresie następujących usług: …………</w:t>
      </w:r>
      <w:r w:rsidR="0040148D" w:rsidRPr="00AC5A5C">
        <w:rPr>
          <w:rFonts w:asciiTheme="majorHAnsi" w:hAnsiTheme="majorHAnsi" w:cstheme="majorHAnsi"/>
        </w:rPr>
        <w:t>………………..</w:t>
      </w:r>
      <w:r w:rsidRPr="00AC5A5C">
        <w:rPr>
          <w:rFonts w:asciiTheme="majorHAnsi" w:hAnsiTheme="majorHAnsi" w:cstheme="majorHAnsi"/>
        </w:rPr>
        <w:t>…………………………………………………………………</w:t>
      </w:r>
    </w:p>
    <w:p w14:paraId="0E87F63C" w14:textId="17B70743" w:rsidR="00280912" w:rsidRPr="00AC5A5C" w:rsidRDefault="00D614A4" w:rsidP="00D614A4">
      <w:pPr>
        <w:pStyle w:val="Tekstpodstawowy"/>
        <w:tabs>
          <w:tab w:val="num" w:pos="360"/>
          <w:tab w:val="left" w:pos="709"/>
        </w:tabs>
        <w:spacing w:after="0" w:line="240" w:lineRule="auto"/>
        <w:ind w:left="709" w:hanging="425"/>
        <w:rPr>
          <w:rFonts w:asciiTheme="majorHAnsi" w:hAnsiTheme="majorHAnsi" w:cstheme="majorHAnsi"/>
          <w:vertAlign w:val="superscript"/>
        </w:rPr>
      </w:pPr>
      <w:r w:rsidRPr="00AC5A5C">
        <w:rPr>
          <w:rFonts w:asciiTheme="majorHAnsi" w:hAnsiTheme="majorHAnsi" w:cstheme="majorHAnsi"/>
        </w:rPr>
        <w:t xml:space="preserve">      </w:t>
      </w:r>
      <w:r w:rsidR="0040148D" w:rsidRPr="00AC5A5C">
        <w:rPr>
          <w:rFonts w:asciiTheme="majorHAnsi" w:hAnsiTheme="majorHAnsi" w:cstheme="majorHAnsi"/>
        </w:rPr>
        <w:t xml:space="preserve">   </w:t>
      </w:r>
      <w:r w:rsidR="00280912" w:rsidRPr="00AC5A5C">
        <w:rPr>
          <w:rFonts w:asciiTheme="majorHAnsi" w:hAnsiTheme="majorHAnsi" w:cstheme="majorHAnsi"/>
        </w:rPr>
        <w:t>Wartość ww. towarów lub usług bez kwoty podatku wynosi: ………</w:t>
      </w:r>
      <w:r w:rsidRPr="00AC5A5C">
        <w:rPr>
          <w:rFonts w:asciiTheme="majorHAnsi" w:hAnsiTheme="majorHAnsi" w:cstheme="majorHAnsi"/>
        </w:rPr>
        <w:t>……</w:t>
      </w:r>
      <w:r w:rsidR="00280912" w:rsidRPr="00AC5A5C">
        <w:rPr>
          <w:rFonts w:asciiTheme="majorHAnsi" w:hAnsiTheme="majorHAnsi" w:cstheme="majorHAnsi"/>
        </w:rPr>
        <w:t>……………………………………</w:t>
      </w:r>
    </w:p>
    <w:p w14:paraId="06DDB243" w14:textId="77777777" w:rsidR="00D614A4" w:rsidRPr="00AC5A5C" w:rsidRDefault="00D614A4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14:paraId="1DE139E9" w14:textId="2C7E5DB5" w:rsidR="00FE26D2" w:rsidRPr="00AC5A5C" w:rsidRDefault="00FE26D2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  <w:r w:rsidRPr="00AC5A5C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3EB444F7" w14:textId="3EE1D542" w:rsidR="00D614A4" w:rsidRPr="00AC5A5C" w:rsidRDefault="00280912" w:rsidP="00AC5A5C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Termin realizacji zamówienia: </w:t>
      </w:r>
      <w:r w:rsidR="00AC5A5C" w:rsidRPr="00AC5A5C">
        <w:rPr>
          <w:rFonts w:asciiTheme="majorHAnsi" w:hAnsiTheme="majorHAnsi" w:cstheme="majorHAnsi"/>
        </w:rPr>
        <w:t xml:space="preserve">od dnia podpisania umowy </w:t>
      </w:r>
      <w:r w:rsidR="00D614A4" w:rsidRPr="00AC5A5C">
        <w:rPr>
          <w:rFonts w:asciiTheme="majorHAnsi" w:hAnsiTheme="majorHAnsi" w:cstheme="majorHAnsi"/>
        </w:rPr>
        <w:t>- 31.12.202</w:t>
      </w:r>
      <w:r w:rsidR="00AB1D8E">
        <w:rPr>
          <w:rFonts w:asciiTheme="majorHAnsi" w:hAnsiTheme="majorHAnsi" w:cstheme="majorHAnsi"/>
        </w:rPr>
        <w:t>4</w:t>
      </w:r>
      <w:r w:rsidR="00D614A4" w:rsidRPr="00AC5A5C">
        <w:rPr>
          <w:rFonts w:asciiTheme="majorHAnsi" w:hAnsiTheme="majorHAnsi" w:cstheme="majorHAnsi"/>
        </w:rPr>
        <w:t xml:space="preserve">r. </w:t>
      </w:r>
    </w:p>
    <w:p w14:paraId="601AED18" w14:textId="77777777" w:rsidR="00D614A4" w:rsidRPr="00AC5A5C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unki płatności:  zgodnie ze wzorem umowy.</w:t>
      </w:r>
    </w:p>
    <w:p w14:paraId="32512292" w14:textId="32180F97" w:rsidR="00674B34" w:rsidRPr="00AC5A5C" w:rsidRDefault="00674B34" w:rsidP="00D614A4">
      <w:pPr>
        <w:pStyle w:val="Tekstpodstawowy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Oświadczam, że:</w:t>
      </w:r>
    </w:p>
    <w:p w14:paraId="6DA81301" w14:textId="686B0FD9" w:rsidR="00674B34" w:rsidRPr="00AC5A5C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 zapoznałem się z opisem przedmiotu zamówienia i </w:t>
      </w:r>
      <w:r w:rsidR="00C5338D" w:rsidRPr="00AC5A5C">
        <w:rPr>
          <w:rFonts w:asciiTheme="majorHAnsi" w:hAnsiTheme="majorHAnsi" w:cstheme="majorHAnsi"/>
        </w:rPr>
        <w:t xml:space="preserve">projektami umów </w:t>
      </w:r>
      <w:r w:rsidRPr="00AC5A5C">
        <w:rPr>
          <w:rFonts w:asciiTheme="majorHAnsi" w:hAnsiTheme="majorHAnsi" w:cstheme="majorHAnsi"/>
        </w:rPr>
        <w:t>nie wnoszę do ni</w:t>
      </w:r>
      <w:r w:rsidR="00C5338D" w:rsidRPr="00AC5A5C">
        <w:rPr>
          <w:rFonts w:asciiTheme="majorHAnsi" w:hAnsiTheme="majorHAnsi" w:cstheme="majorHAnsi"/>
        </w:rPr>
        <w:t>ch</w:t>
      </w:r>
      <w:r w:rsidRPr="00AC5A5C">
        <w:rPr>
          <w:rFonts w:asciiTheme="majorHAnsi" w:hAnsiTheme="majorHAnsi" w:cstheme="majorHAnsi"/>
        </w:rPr>
        <w:t xml:space="preserve"> zastrzeżeń; </w:t>
      </w:r>
    </w:p>
    <w:p w14:paraId="38067FE8" w14:textId="77777777" w:rsidR="00EC49D4" w:rsidRPr="00AC5A5C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przedmiot oferty jest zgodny z przedmiotem zamówienia;</w:t>
      </w:r>
    </w:p>
    <w:p w14:paraId="63EDF0A4" w14:textId="26AF4990" w:rsidR="00674B34" w:rsidRPr="00AC5A5C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podane </w:t>
      </w:r>
      <w:r w:rsidR="00674B34" w:rsidRPr="00AC5A5C">
        <w:rPr>
          <w:rFonts w:asciiTheme="majorHAnsi" w:hAnsiTheme="majorHAnsi" w:cstheme="majorHAnsi"/>
        </w:rPr>
        <w:t>kwot</w:t>
      </w:r>
      <w:r w:rsidRPr="00AC5A5C">
        <w:rPr>
          <w:rFonts w:asciiTheme="majorHAnsi" w:hAnsiTheme="majorHAnsi" w:cstheme="majorHAnsi"/>
        </w:rPr>
        <w:t xml:space="preserve">y </w:t>
      </w:r>
      <w:r w:rsidR="00674B34" w:rsidRPr="00AC5A5C">
        <w:rPr>
          <w:rFonts w:asciiTheme="majorHAnsi" w:hAnsiTheme="majorHAnsi" w:cstheme="majorHAnsi"/>
        </w:rPr>
        <w:t>obejmuj</w:t>
      </w:r>
      <w:r w:rsidRPr="00AC5A5C">
        <w:rPr>
          <w:rFonts w:asciiTheme="majorHAnsi" w:hAnsiTheme="majorHAnsi" w:cstheme="majorHAnsi"/>
        </w:rPr>
        <w:t>ą</w:t>
      </w:r>
      <w:r w:rsidR="00674B34" w:rsidRPr="00AC5A5C">
        <w:rPr>
          <w:rFonts w:asciiTheme="majorHAnsi" w:hAnsiTheme="majorHAnsi" w:cstheme="majorHAnsi"/>
        </w:rPr>
        <w:t xml:space="preserve"> wszelkie koszty i czynności Wykonawcy związane z realizacją przedmiotu umowy, i nie będ</w:t>
      </w:r>
      <w:r w:rsidRPr="00AC5A5C">
        <w:rPr>
          <w:rFonts w:asciiTheme="majorHAnsi" w:hAnsiTheme="majorHAnsi" w:cstheme="majorHAnsi"/>
        </w:rPr>
        <w:t>ą</w:t>
      </w:r>
      <w:r w:rsidR="00674B34" w:rsidRPr="00AC5A5C">
        <w:rPr>
          <w:rFonts w:asciiTheme="majorHAnsi" w:hAnsiTheme="majorHAnsi" w:cstheme="majorHAnsi"/>
        </w:rPr>
        <w:t xml:space="preserve"> podlegać waloryzacji</w:t>
      </w:r>
      <w:r w:rsidRPr="00AC5A5C">
        <w:rPr>
          <w:rFonts w:asciiTheme="majorHAnsi" w:hAnsiTheme="majorHAnsi" w:cstheme="majorHAnsi"/>
        </w:rPr>
        <w:t>*;</w:t>
      </w:r>
    </w:p>
    <w:p w14:paraId="3A35B758" w14:textId="28F7C445" w:rsidR="00674B34" w:rsidRPr="00AC5A5C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D614A4" w:rsidRPr="00AC5A5C">
        <w:rPr>
          <w:rFonts w:asciiTheme="majorHAnsi" w:hAnsiTheme="majorHAnsi" w:cstheme="majorHAnsi"/>
        </w:rPr>
        <w:t>Rozeznaniu cenowym</w:t>
      </w:r>
      <w:r w:rsidRPr="00AC5A5C">
        <w:rPr>
          <w:rFonts w:asciiTheme="majorHAnsi" w:hAnsiTheme="majorHAnsi" w:cstheme="majorHAnsi"/>
        </w:rPr>
        <w:t>, w miejscu i terminie określonym przez Zamawiającego</w:t>
      </w:r>
      <w:r w:rsidR="008E1044" w:rsidRPr="00AC5A5C">
        <w:rPr>
          <w:rFonts w:asciiTheme="majorHAnsi" w:hAnsiTheme="majorHAnsi" w:cstheme="majorHAnsi"/>
        </w:rPr>
        <w:t>*</w:t>
      </w:r>
      <w:r w:rsidR="00EC49D4" w:rsidRPr="00AC5A5C">
        <w:rPr>
          <w:rFonts w:asciiTheme="majorHAnsi" w:hAnsiTheme="majorHAnsi" w:cstheme="majorHAnsi"/>
        </w:rPr>
        <w:t>;</w:t>
      </w:r>
    </w:p>
    <w:p w14:paraId="39C776CC" w14:textId="4CFF9C0E" w:rsidR="00674B34" w:rsidRPr="00AC5A5C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pełniam warunki udziału w postępowaniu*</w:t>
      </w:r>
      <w:r w:rsidR="00EC49D4" w:rsidRPr="00AC5A5C">
        <w:rPr>
          <w:rFonts w:asciiTheme="majorHAnsi" w:hAnsiTheme="majorHAnsi" w:cstheme="majorHAnsi"/>
        </w:rPr>
        <w:t>;</w:t>
      </w:r>
    </w:p>
    <w:p w14:paraId="0512A48C" w14:textId="1C0A91FF" w:rsidR="00CE4873" w:rsidRPr="00AC5A5C" w:rsidRDefault="00CE4873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C5A5C">
        <w:rPr>
          <w:rFonts w:ascii="Calibri Light" w:hAnsi="Calibri Light" w:cs="Calibri Light"/>
        </w:rPr>
        <w:t xml:space="preserve">będę/będziemy dysponował/li </w:t>
      </w:r>
      <w:r w:rsidRPr="00AC5A5C">
        <w:rPr>
          <w:rFonts w:ascii="Calibri Light" w:eastAsia="Times New Roman" w:hAnsi="Calibri Light" w:cs="Calibri Light"/>
          <w:shd w:val="clear" w:color="auto" w:fill="FFFFFF"/>
          <w:lang w:eastAsia="pl-PL"/>
        </w:rPr>
        <w:t>narzędziami niezbędnymi do realizacji zamówienia w postaci drabiny min. 8 m wysokości, rusztowania na kółkach wysokość min. 8 m z</w:t>
      </w:r>
      <w:r w:rsidRPr="00AC5A5C">
        <w:rPr>
          <w:rFonts w:ascii="Calibri Light" w:hAnsi="Calibri Light" w:cs="Calibri Light"/>
        </w:rPr>
        <w:t>e względu na utrudniony dostęp do urządzeń w poszczególnych obiektach,</w:t>
      </w:r>
    </w:p>
    <w:p w14:paraId="3425430E" w14:textId="77777777" w:rsidR="00674B34" w:rsidRPr="00AC5A5C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C5A5C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AC5A5C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AC5A5C">
        <w:rPr>
          <w:rFonts w:asciiTheme="majorHAnsi" w:hAnsiTheme="majorHAnsi" w:cstheme="majorHAnsi"/>
          <w:i/>
          <w:u w:val="single"/>
        </w:rPr>
        <w:lastRenderedPageBreak/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7282A5D9" w:rsidR="00674B34" w:rsidRPr="00AC5A5C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C5A5C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AC5A5C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</w:t>
      </w:r>
      <w:r w:rsidR="00C5338D"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                                  </w:t>
      </w:r>
      <w:r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AC5A5C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2489B2B2" w14:textId="3D57A81D" w:rsidR="00674B34" w:rsidRPr="00AC5A5C" w:rsidRDefault="00D614A4" w:rsidP="00D614A4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AC5A5C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AC5A5C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AC5A5C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AC5A5C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7799D393" w14:textId="4E33231D" w:rsidR="00674B34" w:rsidRPr="00AC5A5C" w:rsidRDefault="003740F5" w:rsidP="00526103">
      <w:pPr>
        <w:spacing w:before="120" w:after="120" w:line="240" w:lineRule="auto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7</w:t>
      </w:r>
      <w:r w:rsidR="00D614A4" w:rsidRPr="00AC5A5C">
        <w:rPr>
          <w:rFonts w:asciiTheme="majorHAnsi" w:hAnsiTheme="majorHAnsi" w:cstheme="majorHAnsi"/>
        </w:rPr>
        <w:t xml:space="preserve">.    </w:t>
      </w:r>
      <w:r w:rsidR="00674B34" w:rsidRPr="00AC5A5C">
        <w:rPr>
          <w:rFonts w:asciiTheme="majorHAnsi" w:hAnsiTheme="majorHAnsi" w:cstheme="majorHAnsi"/>
        </w:rPr>
        <w:t>Ofertę niniejszą składam na ……..... kolejno ponumerowanych stronach.</w:t>
      </w:r>
    </w:p>
    <w:p w14:paraId="6356A2C4" w14:textId="449B18D4" w:rsidR="00674B34" w:rsidRPr="00AC5A5C" w:rsidRDefault="003740F5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8</w:t>
      </w:r>
      <w:r w:rsidR="00D614A4" w:rsidRPr="00AC5A5C">
        <w:rPr>
          <w:rFonts w:asciiTheme="majorHAnsi" w:hAnsiTheme="majorHAnsi" w:cstheme="majorHAnsi"/>
        </w:rPr>
        <w:t xml:space="preserve">.    </w:t>
      </w:r>
      <w:r w:rsidR="00674B34" w:rsidRPr="00AC5A5C"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70AC2334" w14:textId="77777777" w:rsidR="00526103" w:rsidRPr="00AC5A5C" w:rsidRDefault="00526103" w:rsidP="00526103">
      <w:pPr>
        <w:pStyle w:val="Akapitzlist"/>
        <w:numPr>
          <w:ilvl w:val="0"/>
          <w:numId w:val="12"/>
        </w:numPr>
        <w:spacing w:after="0" w:line="360" w:lineRule="auto"/>
        <w:ind w:firstLine="66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.................</w:t>
      </w:r>
    </w:p>
    <w:p w14:paraId="16CF6BEB" w14:textId="77777777" w:rsidR="00526103" w:rsidRPr="00AC5A5C" w:rsidRDefault="00526103" w:rsidP="00526103">
      <w:pPr>
        <w:numPr>
          <w:ilvl w:val="0"/>
          <w:numId w:val="12"/>
        </w:numPr>
        <w:spacing w:after="0" w:line="360" w:lineRule="auto"/>
        <w:ind w:left="357" w:firstLine="66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.............</w:t>
      </w:r>
    </w:p>
    <w:p w14:paraId="2E6BCABF" w14:textId="77777777" w:rsidR="00526103" w:rsidRPr="00AC5A5C" w:rsidRDefault="00526103" w:rsidP="00526103">
      <w:pPr>
        <w:pStyle w:val="Akapitzlist"/>
        <w:numPr>
          <w:ilvl w:val="0"/>
          <w:numId w:val="12"/>
        </w:numPr>
        <w:spacing w:after="0" w:line="360" w:lineRule="auto"/>
        <w:ind w:firstLine="66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.................</w:t>
      </w:r>
    </w:p>
    <w:p w14:paraId="784DD9F3" w14:textId="77777777" w:rsidR="00526103" w:rsidRPr="00AC5A5C" w:rsidRDefault="00526103" w:rsidP="00526103">
      <w:pPr>
        <w:pStyle w:val="Akapitzlist"/>
        <w:numPr>
          <w:ilvl w:val="0"/>
          <w:numId w:val="12"/>
        </w:numPr>
        <w:spacing w:after="0" w:line="360" w:lineRule="auto"/>
        <w:ind w:firstLine="66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.................</w:t>
      </w:r>
    </w:p>
    <w:p w14:paraId="5DAF33F0" w14:textId="77777777" w:rsidR="00526103" w:rsidRPr="00AC5A5C" w:rsidRDefault="00526103" w:rsidP="00526103">
      <w:pPr>
        <w:numPr>
          <w:ilvl w:val="0"/>
          <w:numId w:val="12"/>
        </w:numPr>
        <w:spacing w:after="0" w:line="360" w:lineRule="auto"/>
        <w:ind w:left="357" w:firstLine="66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.............</w:t>
      </w:r>
    </w:p>
    <w:p w14:paraId="25687759" w14:textId="77777777" w:rsidR="00526103" w:rsidRPr="00AC5A5C" w:rsidRDefault="00526103" w:rsidP="00526103">
      <w:pPr>
        <w:pStyle w:val="Akapitzlist"/>
        <w:numPr>
          <w:ilvl w:val="0"/>
          <w:numId w:val="12"/>
        </w:numPr>
        <w:spacing w:after="0" w:line="360" w:lineRule="auto"/>
        <w:ind w:firstLine="66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.................</w:t>
      </w:r>
    </w:p>
    <w:p w14:paraId="1CF0BBAB" w14:textId="77777777" w:rsidR="00526103" w:rsidRPr="00AC5A5C" w:rsidRDefault="00526103" w:rsidP="00280912">
      <w:pPr>
        <w:spacing w:after="0" w:line="360" w:lineRule="auto"/>
        <w:jc w:val="both"/>
        <w:rPr>
          <w:rFonts w:asciiTheme="majorHAnsi" w:hAnsiTheme="majorHAnsi" w:cstheme="majorHAnsi"/>
          <w:sz w:val="18"/>
          <w:szCs w:val="18"/>
        </w:rPr>
      </w:pPr>
    </w:p>
    <w:p w14:paraId="2F409C25" w14:textId="33B76028" w:rsidR="00674B34" w:rsidRPr="00AC5A5C" w:rsidRDefault="00674B34" w:rsidP="00280912">
      <w:pPr>
        <w:spacing w:after="0" w:line="360" w:lineRule="auto"/>
        <w:jc w:val="both"/>
        <w:rPr>
          <w:rFonts w:asciiTheme="majorHAnsi" w:hAnsiTheme="majorHAnsi" w:cstheme="majorHAnsi"/>
          <w:sz w:val="18"/>
          <w:szCs w:val="18"/>
        </w:rPr>
      </w:pPr>
      <w:r w:rsidRPr="00AC5A5C">
        <w:rPr>
          <w:rFonts w:asciiTheme="majorHAnsi" w:hAnsiTheme="majorHAnsi" w:cstheme="majorHAnsi"/>
          <w:sz w:val="18"/>
          <w:szCs w:val="18"/>
        </w:rPr>
        <w:t>*) niepotrzebne skreślić</w:t>
      </w:r>
    </w:p>
    <w:p w14:paraId="1AA30BC3" w14:textId="5A5C607E" w:rsidR="00B9031A" w:rsidRPr="00AC5A5C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24EEA5A8" w14:textId="7255D660" w:rsidR="00526103" w:rsidRPr="00AC5A5C" w:rsidRDefault="00526103" w:rsidP="007C2F28">
      <w:pPr>
        <w:spacing w:after="0" w:line="360" w:lineRule="auto"/>
        <w:rPr>
          <w:rFonts w:asciiTheme="majorHAnsi" w:hAnsiTheme="majorHAnsi" w:cstheme="majorHAnsi"/>
        </w:rPr>
      </w:pPr>
    </w:p>
    <w:p w14:paraId="620E117E" w14:textId="50C1E8E9" w:rsidR="00526103" w:rsidRPr="00AC5A5C" w:rsidRDefault="00526103" w:rsidP="007C2F28">
      <w:pPr>
        <w:spacing w:after="0" w:line="360" w:lineRule="auto"/>
        <w:rPr>
          <w:rFonts w:asciiTheme="majorHAnsi" w:hAnsiTheme="majorHAnsi" w:cstheme="majorHAnsi"/>
        </w:rPr>
      </w:pPr>
    </w:p>
    <w:p w14:paraId="3A112031" w14:textId="77777777" w:rsidR="00526103" w:rsidRPr="00AC5A5C" w:rsidRDefault="00526103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AC5A5C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AC5A5C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AC5A5C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AC5A5C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 w:rsidRPr="00AC5A5C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AC5A5C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AC5A5C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AC5A5C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AC5A5C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AC5A5C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6A63D5">
      <w:footerReference w:type="default" r:id="rId9"/>
      <w:footerReference w:type="first" r:id="rId10"/>
      <w:pgSz w:w="11906" w:h="16838" w:code="9"/>
      <w:pgMar w:top="851" w:right="1418" w:bottom="1559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C0C643" w14:textId="77777777" w:rsidR="00E779B3" w:rsidRDefault="00E779B3" w:rsidP="00E03312">
      <w:pPr>
        <w:spacing w:after="0" w:line="240" w:lineRule="auto"/>
      </w:pPr>
      <w:r>
        <w:separator/>
      </w:r>
    </w:p>
  </w:endnote>
  <w:endnote w:type="continuationSeparator" w:id="0">
    <w:p w14:paraId="2B67A72F" w14:textId="77777777" w:rsidR="00E779B3" w:rsidRDefault="00E779B3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="0097406B">
              <w:rPr>
                <w:rFonts w:asciiTheme="majorHAnsi" w:hAnsiTheme="majorHAnsi" w:cstheme="majorHAnsi"/>
                <w:bCs/>
                <w:i/>
                <w:noProof/>
                <w:sz w:val="16"/>
                <w:szCs w:val="16"/>
              </w:rPr>
              <w:t>3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="0097406B">
              <w:rPr>
                <w:rFonts w:asciiTheme="majorHAnsi" w:hAnsiTheme="majorHAnsi" w:cstheme="majorHAnsi"/>
                <w:bCs/>
                <w:i/>
                <w:noProof/>
                <w:sz w:val="16"/>
                <w:szCs w:val="16"/>
              </w:rPr>
              <w:t>3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="0097406B">
              <w:rPr>
                <w:rFonts w:asciiTheme="majorHAnsi" w:hAnsiTheme="majorHAnsi" w:cstheme="majorHAnsi"/>
                <w:bCs/>
                <w:i/>
                <w:noProof/>
                <w:sz w:val="16"/>
                <w:szCs w:val="16"/>
              </w:rPr>
              <w:t>1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="0097406B">
              <w:rPr>
                <w:rFonts w:asciiTheme="majorHAnsi" w:hAnsiTheme="majorHAnsi" w:cstheme="majorHAnsi"/>
                <w:bCs/>
                <w:i/>
                <w:noProof/>
                <w:sz w:val="16"/>
                <w:szCs w:val="16"/>
              </w:rPr>
              <w:t>3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D33D4" w14:textId="77777777" w:rsidR="00E779B3" w:rsidRDefault="00E779B3" w:rsidP="00E03312">
      <w:pPr>
        <w:spacing w:after="0" w:line="240" w:lineRule="auto"/>
      </w:pPr>
      <w:r>
        <w:separator/>
      </w:r>
    </w:p>
  </w:footnote>
  <w:footnote w:type="continuationSeparator" w:id="0">
    <w:p w14:paraId="4A3943D2" w14:textId="77777777" w:rsidR="00E779B3" w:rsidRDefault="00E779B3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2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24352F56"/>
    <w:multiLevelType w:val="multilevel"/>
    <w:tmpl w:val="EB829F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A331732"/>
    <w:multiLevelType w:val="hybridMultilevel"/>
    <w:tmpl w:val="25C697B2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6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1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1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39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4"/>
  </w:num>
  <w:num w:numId="3">
    <w:abstractNumId w:val="7"/>
  </w:num>
  <w:num w:numId="4">
    <w:abstractNumId w:val="27"/>
  </w:num>
  <w:num w:numId="5">
    <w:abstractNumId w:val="35"/>
  </w:num>
  <w:num w:numId="6">
    <w:abstractNumId w:val="38"/>
  </w:num>
  <w:num w:numId="7">
    <w:abstractNumId w:val="29"/>
  </w:num>
  <w:num w:numId="8">
    <w:abstractNumId w:val="5"/>
  </w:num>
  <w:num w:numId="9">
    <w:abstractNumId w:val="9"/>
  </w:num>
  <w:num w:numId="10">
    <w:abstractNumId w:val="18"/>
  </w:num>
  <w:num w:numId="11">
    <w:abstractNumId w:val="21"/>
  </w:num>
  <w:num w:numId="12">
    <w:abstractNumId w:val="11"/>
    <w:lvlOverride w:ilvl="0">
      <w:startOverride w:val="1"/>
    </w:lvlOverride>
  </w:num>
  <w:num w:numId="13">
    <w:abstractNumId w:val="17"/>
  </w:num>
  <w:num w:numId="14">
    <w:abstractNumId w:val="8"/>
  </w:num>
  <w:num w:numId="15">
    <w:abstractNumId w:val="15"/>
  </w:num>
  <w:num w:numId="16">
    <w:abstractNumId w:val="28"/>
  </w:num>
  <w:num w:numId="17">
    <w:abstractNumId w:val="23"/>
  </w:num>
  <w:num w:numId="18">
    <w:abstractNumId w:val="36"/>
  </w:num>
  <w:num w:numId="19">
    <w:abstractNumId w:val="31"/>
  </w:num>
  <w:num w:numId="20">
    <w:abstractNumId w:val="2"/>
  </w:num>
  <w:num w:numId="21">
    <w:abstractNumId w:val="19"/>
  </w:num>
  <w:num w:numId="22">
    <w:abstractNumId w:val="22"/>
  </w:num>
  <w:num w:numId="23">
    <w:abstractNumId w:val="16"/>
  </w:num>
  <w:num w:numId="24">
    <w:abstractNumId w:val="30"/>
  </w:num>
  <w:num w:numId="25">
    <w:abstractNumId w:val="12"/>
  </w:num>
  <w:num w:numId="26">
    <w:abstractNumId w:val="3"/>
  </w:num>
  <w:num w:numId="27">
    <w:abstractNumId w:val="26"/>
  </w:num>
  <w:num w:numId="28">
    <w:abstractNumId w:val="1"/>
  </w:num>
  <w:num w:numId="29">
    <w:abstractNumId w:val="33"/>
  </w:num>
  <w:num w:numId="3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37"/>
  </w:num>
  <w:num w:numId="33">
    <w:abstractNumId w:val="4"/>
  </w:num>
  <w:num w:numId="3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2"/>
  </w:num>
  <w:num w:numId="37">
    <w:abstractNumId w:val="34"/>
  </w:num>
  <w:num w:numId="38">
    <w:abstractNumId w:val="20"/>
  </w:num>
  <w:num w:numId="39">
    <w:abstractNumId w:val="14"/>
  </w:num>
  <w:num w:numId="40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66073"/>
    <w:rsid w:val="0007319B"/>
    <w:rsid w:val="00073DBA"/>
    <w:rsid w:val="00075D66"/>
    <w:rsid w:val="000768E6"/>
    <w:rsid w:val="00076F4A"/>
    <w:rsid w:val="00084E68"/>
    <w:rsid w:val="00084EC2"/>
    <w:rsid w:val="00094F3F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1077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7AA2"/>
    <w:rsid w:val="002C7A48"/>
    <w:rsid w:val="002D7FA7"/>
    <w:rsid w:val="002F5FB2"/>
    <w:rsid w:val="002F7F0A"/>
    <w:rsid w:val="00305FE0"/>
    <w:rsid w:val="0031122F"/>
    <w:rsid w:val="00330E1E"/>
    <w:rsid w:val="00331259"/>
    <w:rsid w:val="00356429"/>
    <w:rsid w:val="003740F5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39F2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0112"/>
    <w:rsid w:val="00464BF7"/>
    <w:rsid w:val="004678FC"/>
    <w:rsid w:val="004701B7"/>
    <w:rsid w:val="00470D1A"/>
    <w:rsid w:val="004741AC"/>
    <w:rsid w:val="00483F42"/>
    <w:rsid w:val="00486DF8"/>
    <w:rsid w:val="004A5C5A"/>
    <w:rsid w:val="004C0D6E"/>
    <w:rsid w:val="004C5D9C"/>
    <w:rsid w:val="004D1038"/>
    <w:rsid w:val="004D154E"/>
    <w:rsid w:val="004E2D3F"/>
    <w:rsid w:val="004E333F"/>
    <w:rsid w:val="004E66FF"/>
    <w:rsid w:val="0050103B"/>
    <w:rsid w:val="005058DA"/>
    <w:rsid w:val="00515CB0"/>
    <w:rsid w:val="00526103"/>
    <w:rsid w:val="00526B85"/>
    <w:rsid w:val="005353D6"/>
    <w:rsid w:val="00555B63"/>
    <w:rsid w:val="005715F2"/>
    <w:rsid w:val="00573EF1"/>
    <w:rsid w:val="005756AE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1F03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0D48"/>
    <w:rsid w:val="006715AA"/>
    <w:rsid w:val="00674B34"/>
    <w:rsid w:val="00676A25"/>
    <w:rsid w:val="006822BC"/>
    <w:rsid w:val="00696FDF"/>
    <w:rsid w:val="006A513A"/>
    <w:rsid w:val="006A63D5"/>
    <w:rsid w:val="006A7B38"/>
    <w:rsid w:val="006B1125"/>
    <w:rsid w:val="006B28F8"/>
    <w:rsid w:val="006B3023"/>
    <w:rsid w:val="006C0531"/>
    <w:rsid w:val="006C5A7D"/>
    <w:rsid w:val="006C5D35"/>
    <w:rsid w:val="006D1C46"/>
    <w:rsid w:val="006D49E2"/>
    <w:rsid w:val="006D503D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90555"/>
    <w:rsid w:val="00791146"/>
    <w:rsid w:val="0079310E"/>
    <w:rsid w:val="007A6D31"/>
    <w:rsid w:val="007A6F74"/>
    <w:rsid w:val="007B1740"/>
    <w:rsid w:val="007B4062"/>
    <w:rsid w:val="007C040A"/>
    <w:rsid w:val="007C2F28"/>
    <w:rsid w:val="007D5224"/>
    <w:rsid w:val="007D763F"/>
    <w:rsid w:val="007E10E6"/>
    <w:rsid w:val="007E4E63"/>
    <w:rsid w:val="008002FC"/>
    <w:rsid w:val="008065D8"/>
    <w:rsid w:val="0081387A"/>
    <w:rsid w:val="00832D73"/>
    <w:rsid w:val="00840F59"/>
    <w:rsid w:val="0084345C"/>
    <w:rsid w:val="00844F3B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7D03"/>
    <w:rsid w:val="008B0103"/>
    <w:rsid w:val="008B37A1"/>
    <w:rsid w:val="008B5F9C"/>
    <w:rsid w:val="008C47AB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406B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5705E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1D8E"/>
    <w:rsid w:val="00AB4262"/>
    <w:rsid w:val="00AB507D"/>
    <w:rsid w:val="00AB6803"/>
    <w:rsid w:val="00AC2D11"/>
    <w:rsid w:val="00AC5A5C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44AB6"/>
    <w:rsid w:val="00B5049C"/>
    <w:rsid w:val="00B519A0"/>
    <w:rsid w:val="00B5457D"/>
    <w:rsid w:val="00B606FF"/>
    <w:rsid w:val="00B663AC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AC6"/>
    <w:rsid w:val="00BC6DF3"/>
    <w:rsid w:val="00BC6DF9"/>
    <w:rsid w:val="00BC72A1"/>
    <w:rsid w:val="00BE080F"/>
    <w:rsid w:val="00BE259E"/>
    <w:rsid w:val="00BE66A1"/>
    <w:rsid w:val="00BF49FD"/>
    <w:rsid w:val="00BF4F3D"/>
    <w:rsid w:val="00BF591F"/>
    <w:rsid w:val="00BF5921"/>
    <w:rsid w:val="00C0709F"/>
    <w:rsid w:val="00C251B3"/>
    <w:rsid w:val="00C34349"/>
    <w:rsid w:val="00C410EA"/>
    <w:rsid w:val="00C41564"/>
    <w:rsid w:val="00C464EB"/>
    <w:rsid w:val="00C51AC2"/>
    <w:rsid w:val="00C51FDA"/>
    <w:rsid w:val="00C5338D"/>
    <w:rsid w:val="00C57083"/>
    <w:rsid w:val="00C6031E"/>
    <w:rsid w:val="00C64E98"/>
    <w:rsid w:val="00C64F35"/>
    <w:rsid w:val="00C737B4"/>
    <w:rsid w:val="00C75A5E"/>
    <w:rsid w:val="00C82724"/>
    <w:rsid w:val="00C86C55"/>
    <w:rsid w:val="00C95CCA"/>
    <w:rsid w:val="00CA2720"/>
    <w:rsid w:val="00CB00A4"/>
    <w:rsid w:val="00CB0852"/>
    <w:rsid w:val="00CC7F41"/>
    <w:rsid w:val="00CD185D"/>
    <w:rsid w:val="00CE08C8"/>
    <w:rsid w:val="00CE4873"/>
    <w:rsid w:val="00CF085F"/>
    <w:rsid w:val="00CF15D3"/>
    <w:rsid w:val="00D00F7F"/>
    <w:rsid w:val="00D01A8F"/>
    <w:rsid w:val="00D03B0D"/>
    <w:rsid w:val="00D11D7F"/>
    <w:rsid w:val="00D133EC"/>
    <w:rsid w:val="00D13A55"/>
    <w:rsid w:val="00D174E4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664C"/>
    <w:rsid w:val="00E477A3"/>
    <w:rsid w:val="00E5076F"/>
    <w:rsid w:val="00E57B6A"/>
    <w:rsid w:val="00E711EC"/>
    <w:rsid w:val="00E73710"/>
    <w:rsid w:val="00E75D7B"/>
    <w:rsid w:val="00E779B3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798C"/>
    <w:rsid w:val="00F3224D"/>
    <w:rsid w:val="00F37029"/>
    <w:rsid w:val="00F40726"/>
    <w:rsid w:val="00F434ED"/>
    <w:rsid w:val="00F51087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790773-E0B3-4E8E-B701-74AE2EF48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1018</Words>
  <Characters>6114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Sławomir Sikorski</cp:lastModifiedBy>
  <cp:revision>27</cp:revision>
  <cp:lastPrinted>2021-11-30T08:00:00Z</cp:lastPrinted>
  <dcterms:created xsi:type="dcterms:W3CDTF">2021-11-10T13:21:00Z</dcterms:created>
  <dcterms:modified xsi:type="dcterms:W3CDTF">2024-03-12T08:42:00Z</dcterms:modified>
</cp:coreProperties>
</file>